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0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C64628">
        <w:rPr>
          <w:rFonts w:ascii="Times New Roman" w:hAnsi="Times New Roman" w:cs="Times New Roman"/>
          <w:sz w:val="24"/>
          <w:szCs w:val="24"/>
        </w:rPr>
        <w:t>UNIVERSIDADE FEDERAL DE MINAS GERAIS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dade de Ciências Econômicas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amento de Ciências Administrativas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que Seu Nome Aqui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4628">
        <w:rPr>
          <w:rFonts w:ascii="Times New Roman" w:hAnsi="Times New Roman" w:cs="Times New Roman"/>
          <w:b/>
          <w:sz w:val="24"/>
          <w:szCs w:val="24"/>
        </w:rPr>
        <w:t>COLOQUE SEU TÍTULO AQUI: coloque o subtítulo aqui se for o caso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P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C64628">
        <w:rPr>
          <w:rFonts w:ascii="Times New Roman" w:hAnsi="Times New Roman" w:cs="Times New Roman"/>
          <w:sz w:val="24"/>
          <w:szCs w:val="24"/>
        </w:rPr>
        <w:t>Belo Horizonte</w:t>
      </w:r>
    </w:p>
    <w:p w:rsidR="00C64628" w:rsidRDefault="00C64628" w:rsidP="00C64628">
      <w:pPr>
        <w:jc w:val="center"/>
        <w:rPr>
          <w:rFonts w:ascii="Times New Roman" w:hAnsi="Times New Roman" w:cs="Times New Roman"/>
          <w:sz w:val="24"/>
          <w:szCs w:val="24"/>
        </w:rPr>
      </w:pPr>
      <w:r w:rsidRPr="00C64628"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64628" w:rsidRP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loque Seu Nome Aqui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4628">
        <w:rPr>
          <w:rFonts w:ascii="Times New Roman" w:hAnsi="Times New Roman" w:cs="Times New Roman"/>
          <w:b/>
          <w:sz w:val="24"/>
          <w:szCs w:val="24"/>
        </w:rPr>
        <w:t>COLOQUE SEU TÍTULO AQUI: coloque o subtítulo aqui se for o caso</w:t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453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ersão final</w:t>
      </w:r>
    </w:p>
    <w:p w:rsidR="00C64628" w:rsidRDefault="00C64628" w:rsidP="00C64628">
      <w:pPr>
        <w:ind w:left="0" w:firstLine="4536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4536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4536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C64628">
      <w:pPr>
        <w:ind w:left="0" w:firstLine="4536"/>
        <w:rPr>
          <w:rFonts w:ascii="Times New Roman" w:hAnsi="Times New Roman" w:cs="Times New Roman"/>
          <w:b/>
          <w:sz w:val="24"/>
          <w:szCs w:val="24"/>
        </w:rPr>
      </w:pPr>
    </w:p>
    <w:p w:rsidR="00C64628" w:rsidRDefault="00C64628" w:rsidP="00B77779">
      <w:pPr>
        <w:ind w:left="4536" w:firstLine="0"/>
        <w:jc w:val="both"/>
        <w:rPr>
          <w:rFonts w:ascii="Times New Roman" w:hAnsi="Times New Roman" w:cs="Times New Roman"/>
          <w:sz w:val="24"/>
          <w:szCs w:val="24"/>
        </w:rPr>
      </w:pPr>
      <w:r w:rsidRPr="00C64628">
        <w:rPr>
          <w:rFonts w:ascii="Times New Roman" w:hAnsi="Times New Roman" w:cs="Times New Roman"/>
          <w:sz w:val="24"/>
          <w:szCs w:val="24"/>
        </w:rPr>
        <w:t>Tra</w:t>
      </w:r>
      <w:r>
        <w:rPr>
          <w:rFonts w:ascii="Times New Roman" w:hAnsi="Times New Roman" w:cs="Times New Roman"/>
          <w:sz w:val="24"/>
          <w:szCs w:val="24"/>
        </w:rPr>
        <w:t>balho de Conclusão de Curso a</w:t>
      </w:r>
      <w:r w:rsidR="00B77779">
        <w:rPr>
          <w:rFonts w:ascii="Times New Roman" w:hAnsi="Times New Roman" w:cs="Times New Roman"/>
          <w:sz w:val="24"/>
          <w:szCs w:val="24"/>
        </w:rPr>
        <w:t>presentado ao Curso</w:t>
      </w:r>
      <w:r>
        <w:rPr>
          <w:rFonts w:ascii="Times New Roman" w:hAnsi="Times New Roman" w:cs="Times New Roman"/>
          <w:sz w:val="24"/>
          <w:szCs w:val="24"/>
        </w:rPr>
        <w:t xml:space="preserve"> de Ciências Administrativas da Universidade Federal de Minas Gerais como requisito parcial para a obtenção do título de </w:t>
      </w:r>
      <w:r w:rsidR="00B77779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charel em Administração.</w:t>
      </w:r>
    </w:p>
    <w:p w:rsidR="00C64628" w:rsidRDefault="00C64628" w:rsidP="00C64628">
      <w:pPr>
        <w:ind w:left="4536" w:firstLine="0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4536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entador: Prof. Nome do Orientador</w:t>
      </w:r>
    </w:p>
    <w:p w:rsidR="00C64628" w:rsidRDefault="00C64628" w:rsidP="00C64628">
      <w:pPr>
        <w:ind w:left="4536" w:firstLine="0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4536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ientador: Prof. Nome, se houver.</w:t>
      </w:r>
    </w:p>
    <w:p w:rsidR="00C64628" w:rsidRDefault="00C64628" w:rsidP="00C64628">
      <w:pPr>
        <w:ind w:left="4536" w:firstLine="0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 Horizonte</w:t>
      </w:r>
    </w:p>
    <w:p w:rsidR="00C64628" w:rsidRDefault="00C64628" w:rsidP="00C6462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64628" w:rsidRDefault="00C64628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C64628">
      <w:pPr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Pr="00B77779" w:rsidRDefault="00B77779" w:rsidP="00B77779">
      <w:pPr>
        <w:ind w:left="4536" w:firstLine="0"/>
        <w:rPr>
          <w:rFonts w:ascii="Times New Roman" w:hAnsi="Times New Roman" w:cs="Times New Roman"/>
          <w:i/>
          <w:sz w:val="24"/>
          <w:szCs w:val="24"/>
        </w:rPr>
      </w:pPr>
      <w:r w:rsidRPr="00B77779">
        <w:rPr>
          <w:rFonts w:ascii="Times New Roman" w:hAnsi="Times New Roman" w:cs="Times New Roman"/>
          <w:i/>
          <w:sz w:val="24"/>
          <w:szCs w:val="24"/>
        </w:rPr>
        <w:t>Dedicatória</w:t>
      </w:r>
      <w:r w:rsidRPr="00B77779">
        <w:rPr>
          <w:rFonts w:ascii="Times New Roman" w:hAnsi="Times New Roman" w:cs="Times New Roman"/>
          <w:i/>
          <w:sz w:val="24"/>
          <w:szCs w:val="24"/>
        </w:rPr>
        <w:br w:type="page"/>
      </w:r>
    </w:p>
    <w:p w:rsidR="00B77779" w:rsidRPr="00B77779" w:rsidRDefault="00B77779" w:rsidP="00B77779">
      <w:pPr>
        <w:spacing w:line="360" w:lineRule="auto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7779">
        <w:rPr>
          <w:rFonts w:ascii="Times New Roman" w:hAnsi="Times New Roman" w:cs="Times New Roman"/>
          <w:b/>
          <w:sz w:val="24"/>
          <w:szCs w:val="24"/>
        </w:rPr>
        <w:lastRenderedPageBreak/>
        <w:t>AGRADECIMENTOS</w:t>
      </w:r>
    </w:p>
    <w:p w:rsidR="00B77779" w:rsidRDefault="00B77779" w:rsidP="00B77779">
      <w:pPr>
        <w:spacing w:line="360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car seu agradecimento aqui. Agradecer formalmente às pessoas que direta ou indiretamente te ajudaram a realizar esse trabalho.</w:t>
      </w:r>
    </w:p>
    <w:p w:rsidR="00B77779" w:rsidRDefault="00B77779" w:rsidP="00B77779">
      <w:pPr>
        <w:spacing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ira quantos parágrafos desejar, mas tente manter os agradecimentos em uma única página, se possível.</w:t>
      </w:r>
    </w:p>
    <w:p w:rsidR="00B77779" w:rsidRDefault="00B77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spacing w:line="360" w:lineRule="auto"/>
        <w:ind w:left="0" w:firstLine="0"/>
        <w:jc w:val="right"/>
        <w:rPr>
          <w:rFonts w:ascii="Times New Roman" w:hAnsi="Times New Roman" w:cs="Times New Roman"/>
          <w:sz w:val="24"/>
          <w:szCs w:val="24"/>
        </w:rPr>
      </w:pPr>
    </w:p>
    <w:p w:rsidR="00B77779" w:rsidRDefault="00B77779" w:rsidP="00B77779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Colocar a epígrafe aqui</w:t>
      </w:r>
      <w:r w:rsidR="00550B4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Esse elemento é opcional” (Autor, Obra, Ano)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77779" w:rsidRPr="00550B42" w:rsidRDefault="00550B42" w:rsidP="00550B42">
      <w:pPr>
        <w:spacing w:line="360" w:lineRule="auto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0B42">
        <w:rPr>
          <w:rFonts w:ascii="Times New Roman" w:hAnsi="Times New Roman" w:cs="Times New Roman"/>
          <w:b/>
          <w:sz w:val="24"/>
          <w:szCs w:val="24"/>
        </w:rPr>
        <w:lastRenderedPageBreak/>
        <w:t>Resumo</w:t>
      </w:r>
    </w:p>
    <w:p w:rsidR="00550B42" w:rsidRDefault="00550B42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550B42" w:rsidRDefault="00550B42" w:rsidP="00B77779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ira seu resumo aqui. Ele deve conter o objetivo do trabalho, metodologia, resultados, conclusões e contribuições para a teoria e para a prática. O resumo é apresentado em um único parágrafo contendo de 150 a 500 palavras.</w:t>
      </w:r>
    </w:p>
    <w:p w:rsidR="00550B42" w:rsidRDefault="00550B42" w:rsidP="00550B42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:rsidR="00550B42" w:rsidRDefault="00550B42" w:rsidP="00550B42">
      <w:pPr>
        <w:ind w:left="0" w:firstLine="0"/>
        <w:rPr>
          <w:rFonts w:ascii="Times New Roman" w:hAnsi="Times New Roman" w:cs="Times New Roman"/>
          <w:sz w:val="24"/>
          <w:szCs w:val="24"/>
        </w:rPr>
      </w:pPr>
      <w:r w:rsidRPr="00550B42">
        <w:rPr>
          <w:rFonts w:ascii="Times New Roman" w:hAnsi="Times New Roman" w:cs="Times New Roman"/>
          <w:b/>
          <w:sz w:val="24"/>
          <w:szCs w:val="24"/>
        </w:rPr>
        <w:t>Palavras-chave:</w:t>
      </w:r>
      <w:r w:rsidRPr="00550B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lavra chave 1. Palavra chave 2. Palavra chave 3</w:t>
      </w:r>
    </w:p>
    <w:p w:rsidR="00550B42" w:rsidRDefault="00550B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50B42" w:rsidRPr="00550B42" w:rsidRDefault="00550B42" w:rsidP="00550B42">
      <w:pPr>
        <w:spacing w:line="360" w:lineRule="auto"/>
        <w:ind w:left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50B42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Abstract</w:t>
      </w:r>
    </w:p>
    <w:p w:rsidR="00550B42" w:rsidRPr="00550B42" w:rsidRDefault="00550B42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50B42" w:rsidRPr="00550B42" w:rsidRDefault="00550B42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50B42">
        <w:rPr>
          <w:rFonts w:ascii="Times New Roman" w:hAnsi="Times New Roman" w:cs="Times New Roman"/>
          <w:sz w:val="24"/>
          <w:szCs w:val="24"/>
          <w:lang w:val="en-US"/>
        </w:rPr>
        <w:t>Insert your abstract here. It must present the objective of the research, methodology, results, and contributions to theory and practice. You have to write the abstract in a single paragraph with 150 to 500 words.</w:t>
      </w:r>
    </w:p>
    <w:p w:rsidR="00550B42" w:rsidRPr="00550B42" w:rsidRDefault="00550B42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50B42" w:rsidRDefault="00550B42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50B42">
        <w:rPr>
          <w:rFonts w:ascii="Times New Roman" w:hAnsi="Times New Roman" w:cs="Times New Roman"/>
          <w:b/>
          <w:sz w:val="24"/>
          <w:szCs w:val="24"/>
          <w:lang w:val="en-US"/>
        </w:rPr>
        <w:t>Keywords:</w:t>
      </w:r>
      <w:r w:rsidRPr="00550B42">
        <w:rPr>
          <w:rFonts w:ascii="Times New Roman" w:hAnsi="Times New Roman" w:cs="Times New Roman"/>
          <w:sz w:val="24"/>
          <w:szCs w:val="24"/>
          <w:lang w:val="en-US"/>
        </w:rPr>
        <w:t xml:space="preserve"> Keyword 1. Keyword 2. Keyword 3.</w:t>
      </w:r>
    </w:p>
    <w:p w:rsidR="00550B42" w:rsidRDefault="00550B42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550B42" w:rsidSect="00C64628">
          <w:headerReference w:type="default" r:id="rId7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:rsidR="00550B42" w:rsidRDefault="00550B42" w:rsidP="00550B42">
      <w:pPr>
        <w:spacing w:line="360" w:lineRule="auto"/>
        <w:ind w:left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50B42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MÁRIO</w:t>
      </w:r>
    </w:p>
    <w:p w:rsidR="00700A0A" w:rsidRPr="00550B42" w:rsidRDefault="00700A0A" w:rsidP="00550B42">
      <w:pPr>
        <w:spacing w:line="360" w:lineRule="auto"/>
        <w:ind w:left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0A0A">
        <w:rPr>
          <w:rFonts w:ascii="Times New Roman" w:hAnsi="Times New Roman" w:cs="Times New Roman"/>
          <w:b/>
          <w:sz w:val="24"/>
          <w:szCs w:val="24"/>
          <w:lang w:val="en-US"/>
        </w:rPr>
        <w:t>1 INTRODUÇÃO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……………………………………………………….…………...…</w:t>
      </w:r>
      <w:r w:rsidR="00D01FE7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5061D7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D01FE7">
        <w:rPr>
          <w:rFonts w:ascii="Times New Roman" w:hAnsi="Times New Roman" w:cs="Times New Roman"/>
          <w:b/>
          <w:sz w:val="24"/>
          <w:szCs w:val="24"/>
          <w:lang w:val="en-US"/>
        </w:rPr>
        <w:t>.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…</w:t>
      </w:r>
      <w:r w:rsidRPr="00700A0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  <w:lang w:val="en-US"/>
        </w:rPr>
        <w:t>8</w:t>
      </w:r>
    </w:p>
    <w:p w:rsidR="00700A0A" w:rsidRPr="00700A0A" w:rsidRDefault="00D01FE7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1.1 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>Objetivos……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…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>…………………………………………………….……………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…..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>….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  <w:lang w:val="en-US"/>
        </w:rPr>
        <w:t>8</w:t>
      </w:r>
    </w:p>
    <w:p w:rsidR="00700A0A" w:rsidRPr="00700A0A" w:rsidRDefault="00D01FE7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1.2 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>Justificativa……………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.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>……..……………………………………….…………...……</w:t>
      </w:r>
      <w:r w:rsidR="00700A0A" w:rsidRPr="00700A0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  <w:lang w:val="en-US"/>
        </w:rPr>
        <w:t>8</w:t>
      </w:r>
    </w:p>
    <w:p w:rsidR="00700A0A" w:rsidRPr="00700A0A" w:rsidRDefault="00700A0A" w:rsidP="00700A0A">
      <w:pPr>
        <w:tabs>
          <w:tab w:val="left" w:pos="8505"/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0A0A">
        <w:rPr>
          <w:rFonts w:ascii="Times New Roman" w:hAnsi="Times New Roman" w:cs="Times New Roman"/>
          <w:b/>
          <w:sz w:val="24"/>
          <w:szCs w:val="24"/>
          <w:lang w:val="en-US"/>
        </w:rPr>
        <w:t>2 REFERENCIAL TEÓRICO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………………………………………………….………….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  <w:lang w:val="en-US"/>
        </w:rPr>
        <w:t>9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700A0A">
        <w:rPr>
          <w:rFonts w:ascii="Times New Roman" w:hAnsi="Times New Roman" w:cs="Times New Roman"/>
          <w:b/>
          <w:sz w:val="24"/>
          <w:szCs w:val="24"/>
        </w:rPr>
        <w:t>.1 Conceito de pesquisa 1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</w:t>
      </w:r>
      <w:r w:rsidR="005061D7">
        <w:rPr>
          <w:rFonts w:ascii="Times New Roman" w:hAnsi="Times New Roman" w:cs="Times New Roman"/>
          <w:b/>
          <w:sz w:val="24"/>
          <w:szCs w:val="24"/>
        </w:rPr>
        <w:t>..</w:t>
      </w:r>
      <w:r>
        <w:rPr>
          <w:rFonts w:ascii="Times New Roman" w:hAnsi="Times New Roman" w:cs="Times New Roman"/>
          <w:b/>
          <w:sz w:val="24"/>
          <w:szCs w:val="24"/>
        </w:rPr>
        <w:t>.......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</w:rPr>
        <w:t>9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2.2 Conceito de Pesquisa 2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</w:t>
      </w:r>
      <w:r w:rsidR="005061D7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</w:rPr>
        <w:t>9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2.3 Conceito de Pesquisa 3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</w:t>
      </w:r>
      <w:r w:rsidR="005061D7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</w:r>
      <w:r w:rsidR="005061D7">
        <w:rPr>
          <w:rFonts w:ascii="Times New Roman" w:hAnsi="Times New Roman" w:cs="Times New Roman"/>
          <w:b/>
          <w:sz w:val="24"/>
          <w:szCs w:val="24"/>
        </w:rPr>
        <w:t>9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3 METODOLOGIA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  <w:t>1</w:t>
      </w:r>
      <w:r w:rsidR="005061D7">
        <w:rPr>
          <w:rFonts w:ascii="Times New Roman" w:hAnsi="Times New Roman" w:cs="Times New Roman"/>
          <w:b/>
          <w:sz w:val="24"/>
          <w:szCs w:val="24"/>
        </w:rPr>
        <w:t>0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3.1 Caracterização da pesquisa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  <w:t>1</w:t>
      </w:r>
      <w:r w:rsidR="005061D7">
        <w:rPr>
          <w:rFonts w:ascii="Times New Roman" w:hAnsi="Times New Roman" w:cs="Times New Roman"/>
          <w:b/>
          <w:sz w:val="24"/>
          <w:szCs w:val="24"/>
        </w:rPr>
        <w:t>0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3.2 Amostra ou seleção dos casos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  <w:t>1</w:t>
      </w:r>
      <w:r w:rsidR="005061D7">
        <w:rPr>
          <w:rFonts w:ascii="Times New Roman" w:hAnsi="Times New Roman" w:cs="Times New Roman"/>
          <w:b/>
          <w:sz w:val="24"/>
          <w:szCs w:val="24"/>
        </w:rPr>
        <w:t>0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3.3 Coleta dos dados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  <w:t>1</w:t>
      </w:r>
      <w:r w:rsidR="005061D7">
        <w:rPr>
          <w:rFonts w:ascii="Times New Roman" w:hAnsi="Times New Roman" w:cs="Times New Roman"/>
          <w:b/>
          <w:sz w:val="24"/>
          <w:szCs w:val="24"/>
        </w:rPr>
        <w:t>0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3.4 Análise dos dados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  <w:t>1</w:t>
      </w:r>
      <w:r w:rsidR="005061D7">
        <w:rPr>
          <w:rFonts w:ascii="Times New Roman" w:hAnsi="Times New Roman" w:cs="Times New Roman"/>
          <w:b/>
          <w:sz w:val="24"/>
          <w:szCs w:val="24"/>
        </w:rPr>
        <w:t>0</w:t>
      </w:r>
    </w:p>
    <w:p w:rsidR="008A5040" w:rsidRDefault="008A5040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 ANÁLISE DOS DADOS.....................................................................................................</w:t>
      </w:r>
      <w:r>
        <w:rPr>
          <w:rFonts w:ascii="Times New Roman" w:hAnsi="Times New Roman" w:cs="Times New Roman"/>
          <w:b/>
          <w:sz w:val="24"/>
          <w:szCs w:val="24"/>
        </w:rPr>
        <w:tab/>
        <w:t>11</w:t>
      </w:r>
    </w:p>
    <w:p w:rsidR="00700A0A" w:rsidRPr="00700A0A" w:rsidRDefault="008A5040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700A0A" w:rsidRPr="00700A0A">
        <w:rPr>
          <w:rFonts w:ascii="Times New Roman" w:hAnsi="Times New Roman" w:cs="Times New Roman"/>
          <w:b/>
          <w:sz w:val="24"/>
          <w:szCs w:val="24"/>
        </w:rPr>
        <w:t xml:space="preserve"> RESULTADOS</w:t>
      </w:r>
      <w:r w:rsidR="00700A0A"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.......</w:t>
      </w:r>
      <w:r w:rsidR="00700A0A" w:rsidRPr="00700A0A">
        <w:rPr>
          <w:rFonts w:ascii="Times New Roman" w:hAnsi="Times New Roman" w:cs="Times New Roman"/>
          <w:b/>
          <w:sz w:val="24"/>
          <w:szCs w:val="24"/>
        </w:rPr>
        <w:tab/>
        <w:t>12</w:t>
      </w:r>
    </w:p>
    <w:p w:rsidR="00700A0A" w:rsidRPr="00700A0A" w:rsidRDefault="008A5040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700A0A" w:rsidRPr="00700A0A">
        <w:rPr>
          <w:rFonts w:ascii="Times New Roman" w:hAnsi="Times New Roman" w:cs="Times New Roman"/>
          <w:b/>
          <w:sz w:val="24"/>
          <w:szCs w:val="24"/>
        </w:rPr>
        <w:t xml:space="preserve"> CONCLUSÕES</w:t>
      </w:r>
      <w:r w:rsidR="00700A0A"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......</w:t>
      </w:r>
      <w:r w:rsidR="00700A0A" w:rsidRPr="00700A0A">
        <w:rPr>
          <w:rFonts w:ascii="Times New Roman" w:hAnsi="Times New Roman" w:cs="Times New Roman"/>
          <w:b/>
          <w:sz w:val="24"/>
          <w:szCs w:val="24"/>
        </w:rPr>
        <w:tab/>
        <w:t>13</w:t>
      </w:r>
    </w:p>
    <w:p w:rsidR="00700A0A" w:rsidRPr="00700A0A" w:rsidRDefault="00700A0A" w:rsidP="00700A0A">
      <w:pPr>
        <w:tabs>
          <w:tab w:val="left" w:pos="8823"/>
        </w:tabs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 w:rsidRPr="00700A0A">
        <w:rPr>
          <w:rFonts w:ascii="Times New Roman" w:hAnsi="Times New Roman" w:cs="Times New Roman"/>
          <w:b/>
          <w:sz w:val="24"/>
          <w:szCs w:val="24"/>
        </w:rPr>
        <w:t>REFERÊNCIAS BIBLIOGRAFICAS</w:t>
      </w:r>
      <w:r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</w:t>
      </w:r>
      <w:r w:rsidRPr="00700A0A">
        <w:rPr>
          <w:rFonts w:ascii="Times New Roman" w:hAnsi="Times New Roman" w:cs="Times New Roman"/>
          <w:b/>
          <w:sz w:val="24"/>
          <w:szCs w:val="24"/>
        </w:rPr>
        <w:tab/>
        <w:t>14</w:t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  <w:sectPr w:rsidR="008A5040" w:rsidSect="00C64628">
          <w:headerReference w:type="default" r:id="rId8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:rsidR="00550B42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5040">
        <w:rPr>
          <w:rFonts w:ascii="Times New Roman" w:hAnsi="Times New Roman" w:cs="Times New Roman"/>
          <w:b/>
          <w:sz w:val="24"/>
          <w:szCs w:val="24"/>
        </w:rPr>
        <w:lastRenderedPageBreak/>
        <w:t>1 INTRODUÇÃO</w:t>
      </w:r>
    </w:p>
    <w:p w:rsidR="008A5040" w:rsidRDefault="008A50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2 REFERENCIAL TEÓRICO</w:t>
      </w:r>
    </w:p>
    <w:p w:rsidR="008A5040" w:rsidRDefault="008A50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 METODOLOGIA</w:t>
      </w:r>
    </w:p>
    <w:p w:rsidR="008A5040" w:rsidRDefault="008A50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4 ANÁLISE DOS DADOS</w:t>
      </w:r>
    </w:p>
    <w:p w:rsidR="008A5040" w:rsidRDefault="008A50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5 RESULTADOS </w:t>
      </w:r>
    </w:p>
    <w:p w:rsidR="008A5040" w:rsidRDefault="008A50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6 CONCLUSÕES</w:t>
      </w:r>
    </w:p>
    <w:p w:rsid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A5040" w:rsidRDefault="008A5040">
      <w:pPr>
        <w:rPr>
          <w:rFonts w:ascii="Times New Roman" w:hAnsi="Times New Roman" w:cs="Times New Roman"/>
          <w:b/>
          <w:sz w:val="24"/>
          <w:szCs w:val="24"/>
        </w:rPr>
        <w:sectPr w:rsidR="008A5040" w:rsidSect="00C64628">
          <w:headerReference w:type="default" r:id="rId9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</w:p>
    <w:p w:rsidR="008A5040" w:rsidRPr="008A5040" w:rsidRDefault="008A5040" w:rsidP="00550B42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ÊNCIAS BIBLIOGRÁFICAS</w:t>
      </w:r>
    </w:p>
    <w:sectPr w:rsidR="008A5040" w:rsidRPr="008A5040" w:rsidSect="00C64628">
      <w:headerReference w:type="default" r:id="rId10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42D2" w:rsidRDefault="004242D2" w:rsidP="005061D7">
      <w:r>
        <w:separator/>
      </w:r>
    </w:p>
  </w:endnote>
  <w:endnote w:type="continuationSeparator" w:id="0">
    <w:p w:rsidR="004242D2" w:rsidRDefault="004242D2" w:rsidP="005061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42D2" w:rsidRDefault="004242D2" w:rsidP="005061D7">
      <w:r>
        <w:separator/>
      </w:r>
    </w:p>
  </w:footnote>
  <w:footnote w:type="continuationSeparator" w:id="0">
    <w:p w:rsidR="004242D2" w:rsidRDefault="004242D2" w:rsidP="005061D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61D7" w:rsidRDefault="005061D7">
    <w:pPr>
      <w:pStyle w:val="Cabealho"/>
      <w:jc w:val="right"/>
    </w:pPr>
  </w:p>
  <w:p w:rsidR="005061D7" w:rsidRDefault="005061D7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61D7" w:rsidRDefault="005061D7">
    <w:pPr>
      <w:pStyle w:val="Cabealho"/>
      <w:jc w:val="right"/>
    </w:pPr>
  </w:p>
  <w:p w:rsidR="005061D7" w:rsidRDefault="005061D7">
    <w:pPr>
      <w:pStyle w:val="Cabealh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9295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5061D7" w:rsidRDefault="004E68A2">
        <w:pPr>
          <w:pStyle w:val="Cabealho"/>
          <w:jc w:val="right"/>
        </w:pPr>
        <w:r w:rsidRPr="005061D7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5061D7" w:rsidRPr="005061D7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5061D7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446720">
          <w:rPr>
            <w:rFonts w:ascii="Times New Roman" w:hAnsi="Times New Roman" w:cs="Times New Roman"/>
            <w:noProof/>
            <w:sz w:val="20"/>
            <w:szCs w:val="20"/>
          </w:rPr>
          <w:t>14</w:t>
        </w:r>
        <w:r w:rsidRPr="005061D7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5061D7" w:rsidRDefault="005061D7">
    <w:pPr>
      <w:pStyle w:val="Cabealho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798C" w:rsidRDefault="007A798C">
    <w:pPr>
      <w:pStyle w:val="Cabealho"/>
      <w:jc w:val="right"/>
    </w:pPr>
  </w:p>
  <w:p w:rsidR="007A798C" w:rsidRDefault="007A798C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027B75"/>
    <w:multiLevelType w:val="multilevel"/>
    <w:tmpl w:val="A8D0C9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zsTAyNrEwM7cwNzNX0lEKTi0uzszPAykwrgUAvKaddiwAAAA="/>
  </w:docVars>
  <w:rsids>
    <w:rsidRoot w:val="00C64628"/>
    <w:rsid w:val="003C22A8"/>
    <w:rsid w:val="004242D2"/>
    <w:rsid w:val="00446720"/>
    <w:rsid w:val="004E68A2"/>
    <w:rsid w:val="005061D7"/>
    <w:rsid w:val="00550B42"/>
    <w:rsid w:val="00557011"/>
    <w:rsid w:val="00700A0A"/>
    <w:rsid w:val="007936FA"/>
    <w:rsid w:val="007A798C"/>
    <w:rsid w:val="007D4846"/>
    <w:rsid w:val="008A5040"/>
    <w:rsid w:val="009C5373"/>
    <w:rsid w:val="00B77779"/>
    <w:rsid w:val="00C64628"/>
    <w:rsid w:val="00D01FE7"/>
    <w:rsid w:val="00D47D0F"/>
    <w:rsid w:val="00E05948"/>
    <w:rsid w:val="00E970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ind w:left="1276" w:hanging="992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02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50B42"/>
    <w:pPr>
      <w:ind w:left="720"/>
      <w:contextualSpacing/>
    </w:pPr>
  </w:style>
  <w:style w:type="table" w:styleId="Tabelacomgrade">
    <w:name w:val="Table Grid"/>
    <w:basedOn w:val="Tabelanormal"/>
    <w:uiPriority w:val="59"/>
    <w:rsid w:val="00550B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5061D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061D7"/>
  </w:style>
  <w:style w:type="paragraph" w:styleId="Rodap">
    <w:name w:val="footer"/>
    <w:basedOn w:val="Normal"/>
    <w:link w:val="RodapChar"/>
    <w:uiPriority w:val="99"/>
    <w:semiHidden/>
    <w:unhideWhenUsed/>
    <w:rsid w:val="005061D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5061D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5</Pages>
  <Words>558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expresso para redação de TCC</dc:title>
  <dc:creator>Profa. Renata Borges</dc:creator>
  <cp:lastModifiedBy>Profa. Renata Borges</cp:lastModifiedBy>
  <cp:revision>9</cp:revision>
  <dcterms:created xsi:type="dcterms:W3CDTF">2020-12-28T16:57:00Z</dcterms:created>
  <dcterms:modified xsi:type="dcterms:W3CDTF">2020-12-28T17:52:00Z</dcterms:modified>
</cp:coreProperties>
</file>